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4D438" w14:textId="4AFDF972" w:rsidR="006522C0" w:rsidRDefault="001A0096">
      <w:pPr>
        <w:rPr>
          <w:lang w:val="en-US"/>
        </w:rPr>
      </w:pPr>
      <w:r>
        <w:rPr>
          <w:lang w:val="en-US"/>
        </w:rPr>
        <w:t>The Apostolic church – Ghana</w:t>
      </w:r>
    </w:p>
    <w:p w14:paraId="39A9BA74" w14:textId="020FD559" w:rsidR="001A0096" w:rsidRDefault="001A0096">
      <w:pPr>
        <w:rPr>
          <w:lang w:val="en-US"/>
        </w:rPr>
      </w:pPr>
      <w:r>
        <w:rPr>
          <w:lang w:val="en-US"/>
        </w:rPr>
        <w:t>Apostolic Heritage Worship Center</w:t>
      </w:r>
    </w:p>
    <w:p w14:paraId="3478644A" w14:textId="2B60F205" w:rsidR="001A0096" w:rsidRDefault="001A0096">
      <w:pPr>
        <w:rPr>
          <w:lang w:val="en-US"/>
        </w:rPr>
      </w:pPr>
      <w:r>
        <w:rPr>
          <w:lang w:val="en-US"/>
        </w:rPr>
        <w:t>AHWC District</w:t>
      </w:r>
    </w:p>
    <w:p w14:paraId="41317E09" w14:textId="4D556DD8" w:rsidR="001A0096" w:rsidRDefault="001A0096">
      <w:pPr>
        <w:rPr>
          <w:lang w:val="en-US"/>
        </w:rPr>
      </w:pPr>
      <w:proofErr w:type="spellStart"/>
      <w:r>
        <w:rPr>
          <w:lang w:val="en-US"/>
        </w:rPr>
        <w:t>Adiebeba</w:t>
      </w:r>
      <w:proofErr w:type="spellEnd"/>
      <w:r>
        <w:rPr>
          <w:lang w:val="en-US"/>
        </w:rPr>
        <w:t xml:space="preserve"> Area</w:t>
      </w:r>
    </w:p>
    <w:p w14:paraId="6163C937" w14:textId="489AC631" w:rsidR="001A0096" w:rsidRDefault="001A0096">
      <w:pPr>
        <w:rPr>
          <w:lang w:val="en-US"/>
        </w:rPr>
      </w:pPr>
      <w:r>
        <w:rPr>
          <w:lang w:val="en-US"/>
        </w:rPr>
        <w:t>Topic:</w:t>
      </w:r>
    </w:p>
    <w:p w14:paraId="74B21CF1" w14:textId="16416590" w:rsidR="001A0096" w:rsidRDefault="001A0096">
      <w:pPr>
        <w:rPr>
          <w:lang w:val="en-US"/>
        </w:rPr>
      </w:pPr>
      <w:r>
        <w:rPr>
          <w:lang w:val="en-US"/>
        </w:rPr>
        <w:t>SPIRITUAL GROWTH</w:t>
      </w:r>
    </w:p>
    <w:p w14:paraId="65E2102A" w14:textId="7344A429" w:rsidR="001A0096" w:rsidRDefault="001A0096">
      <w:pPr>
        <w:rPr>
          <w:lang w:val="en-US"/>
        </w:rPr>
      </w:pPr>
      <w:r>
        <w:rPr>
          <w:lang w:val="en-US"/>
        </w:rPr>
        <w:t>Text:</w:t>
      </w:r>
    </w:p>
    <w:p w14:paraId="2B5AABFC" w14:textId="4DBDD91A" w:rsidR="001A0096" w:rsidRDefault="001A0096">
      <w:pPr>
        <w:rPr>
          <w:lang w:val="en-US"/>
        </w:rPr>
      </w:pPr>
      <w:r>
        <w:rPr>
          <w:lang w:val="en-US"/>
        </w:rPr>
        <w:t>Luke 1:80, Luke 2:40</w:t>
      </w:r>
    </w:p>
    <w:p w14:paraId="073E9723" w14:textId="01FDB956" w:rsidR="001A0096" w:rsidRDefault="001A0096">
      <w:pPr>
        <w:rPr>
          <w:lang w:val="en-US"/>
        </w:rPr>
      </w:pPr>
      <w:r>
        <w:rPr>
          <w:lang w:val="en-US"/>
        </w:rPr>
        <w:t>INTRODUCTION</w:t>
      </w:r>
    </w:p>
    <w:p w14:paraId="7DBBDBF9" w14:textId="1650974C" w:rsidR="001A0096" w:rsidRDefault="001A0096" w:rsidP="001A0096">
      <w:pPr>
        <w:pStyle w:val="ListParagraph"/>
        <w:numPr>
          <w:ilvl w:val="0"/>
          <w:numId w:val="1"/>
        </w:numPr>
        <w:rPr>
          <w:lang w:val="en-US"/>
        </w:rPr>
      </w:pPr>
      <w:r w:rsidRPr="001A0096">
        <w:rPr>
          <w:lang w:val="en-US"/>
        </w:rPr>
        <w:t>Spiritual growth is a process of becoming more and more like Jesus and conforming to the image of Christ.</w:t>
      </w:r>
    </w:p>
    <w:p w14:paraId="2CC90964" w14:textId="44AFC5D3" w:rsidR="001A0096" w:rsidRDefault="001A0096" w:rsidP="001A0096">
      <w:pPr>
        <w:pStyle w:val="ListParagraph"/>
        <w:numPr>
          <w:ilvl w:val="0"/>
          <w:numId w:val="1"/>
        </w:numPr>
        <w:rPr>
          <w:lang w:val="en-US"/>
        </w:rPr>
      </w:pPr>
      <w:r>
        <w:rPr>
          <w:lang w:val="en-US"/>
        </w:rPr>
        <w:t xml:space="preserve">Growth is a state of being Perfect, or state of Maturing. </w:t>
      </w:r>
    </w:p>
    <w:p w14:paraId="264505AC" w14:textId="20595CDF" w:rsidR="001A0096" w:rsidRDefault="001A0096" w:rsidP="001A0096">
      <w:pPr>
        <w:rPr>
          <w:u w:val="single"/>
          <w:lang w:val="en-US"/>
        </w:rPr>
      </w:pPr>
      <w:r w:rsidRPr="001A0096">
        <w:rPr>
          <w:u w:val="single"/>
          <w:lang w:val="en-US"/>
        </w:rPr>
        <w:t xml:space="preserve">Why the need for Spiritual </w:t>
      </w:r>
      <w:proofErr w:type="gramStart"/>
      <w:r w:rsidRPr="001A0096">
        <w:rPr>
          <w:u w:val="single"/>
          <w:lang w:val="en-US"/>
        </w:rPr>
        <w:t>Growth</w:t>
      </w:r>
      <w:proofErr w:type="gramEnd"/>
    </w:p>
    <w:p w14:paraId="1F4C92BB" w14:textId="69765BCD" w:rsidR="001A0096" w:rsidRPr="001A0096" w:rsidRDefault="001A0096" w:rsidP="001A0096">
      <w:pPr>
        <w:pStyle w:val="ListParagraph"/>
        <w:numPr>
          <w:ilvl w:val="0"/>
          <w:numId w:val="2"/>
        </w:numPr>
        <w:rPr>
          <w:u w:val="single"/>
          <w:lang w:val="en-US"/>
        </w:rPr>
      </w:pPr>
      <w:r>
        <w:rPr>
          <w:lang w:val="en-US"/>
        </w:rPr>
        <w:t>Man is both Body and Spirit. Genesis 2:7 “Then the Lord God formed the man of dust from the ground, and breathed into his nostrils the breath of life and the man became a living creature.”</w:t>
      </w:r>
    </w:p>
    <w:p w14:paraId="7CACAD4C" w14:textId="1534C6FF" w:rsidR="001A0096" w:rsidRPr="00B955B0" w:rsidRDefault="001A0096" w:rsidP="001A0096">
      <w:pPr>
        <w:pStyle w:val="ListParagraph"/>
        <w:numPr>
          <w:ilvl w:val="0"/>
          <w:numId w:val="2"/>
        </w:numPr>
        <w:rPr>
          <w:u w:val="single"/>
          <w:lang w:val="en-US"/>
        </w:rPr>
      </w:pPr>
      <w:r>
        <w:rPr>
          <w:lang w:val="en-US"/>
        </w:rPr>
        <w:t xml:space="preserve">The </w:t>
      </w:r>
      <w:r w:rsidR="00B955B0">
        <w:rPr>
          <w:lang w:val="en-US"/>
        </w:rPr>
        <w:t>anatomy of man is man is made of two (2)</w:t>
      </w:r>
      <w:r>
        <w:rPr>
          <w:lang w:val="en-US"/>
        </w:rPr>
        <w:t xml:space="preserve"> </w:t>
      </w:r>
      <w:r w:rsidR="00B955B0">
        <w:rPr>
          <w:lang w:val="en-US"/>
        </w:rPr>
        <w:t>important elements</w:t>
      </w:r>
    </w:p>
    <w:p w14:paraId="24C2CED3" w14:textId="068F67AC" w:rsidR="00B955B0" w:rsidRPr="00B955B0" w:rsidRDefault="00B955B0" w:rsidP="00B955B0">
      <w:pPr>
        <w:pStyle w:val="ListParagraph"/>
        <w:numPr>
          <w:ilvl w:val="1"/>
          <w:numId w:val="2"/>
        </w:numPr>
        <w:rPr>
          <w:u w:val="single"/>
          <w:lang w:val="en-US"/>
        </w:rPr>
      </w:pPr>
      <w:r>
        <w:rPr>
          <w:lang w:val="en-US"/>
        </w:rPr>
        <w:t>The Body</w:t>
      </w:r>
    </w:p>
    <w:p w14:paraId="4688F60B" w14:textId="2B3D9040" w:rsidR="00B955B0" w:rsidRPr="00B955B0" w:rsidRDefault="00B955B0" w:rsidP="00B955B0">
      <w:pPr>
        <w:pStyle w:val="ListParagraph"/>
        <w:numPr>
          <w:ilvl w:val="1"/>
          <w:numId w:val="2"/>
        </w:numPr>
        <w:rPr>
          <w:u w:val="single"/>
          <w:lang w:val="en-US"/>
        </w:rPr>
      </w:pPr>
      <w:r>
        <w:rPr>
          <w:lang w:val="en-US"/>
        </w:rPr>
        <w:t>The Spirit</w:t>
      </w:r>
    </w:p>
    <w:p w14:paraId="73D3BAA4" w14:textId="2A6C3FBE" w:rsidR="00B955B0" w:rsidRPr="00B955B0" w:rsidRDefault="00B955B0" w:rsidP="00B955B0">
      <w:pPr>
        <w:rPr>
          <w:lang w:val="en-US"/>
        </w:rPr>
      </w:pPr>
      <w:r w:rsidRPr="00B955B0">
        <w:rPr>
          <w:lang w:val="en-US"/>
        </w:rPr>
        <w:t>The question is: if we have the spirit of God in us, why do we need Spiritual growth?</w:t>
      </w:r>
    </w:p>
    <w:p w14:paraId="15D61E30" w14:textId="1311CF65" w:rsidR="00B955B0" w:rsidRDefault="00B955B0" w:rsidP="00B955B0">
      <w:pPr>
        <w:rPr>
          <w:lang w:val="en-US"/>
        </w:rPr>
      </w:pPr>
      <w:r w:rsidRPr="00B955B0">
        <w:rPr>
          <w:lang w:val="en-US"/>
        </w:rPr>
        <w:t>“</w:t>
      </w:r>
      <w:r>
        <w:rPr>
          <w:lang w:val="en-US"/>
        </w:rPr>
        <w:t>Scripture says, everything God has done is good</w:t>
      </w:r>
      <w:r w:rsidRPr="00B955B0">
        <w:rPr>
          <w:lang w:val="en-US"/>
        </w:rPr>
        <w:t>”</w:t>
      </w:r>
      <w:r>
        <w:rPr>
          <w:lang w:val="en-US"/>
        </w:rPr>
        <w:t xml:space="preserve"> Genesis 1:31.</w:t>
      </w:r>
    </w:p>
    <w:p w14:paraId="0B692992" w14:textId="5F78BE6A" w:rsidR="00B955B0" w:rsidRDefault="00B955B0" w:rsidP="00B955B0">
      <w:pPr>
        <w:rPr>
          <w:u w:val="single"/>
          <w:lang w:val="en-US"/>
        </w:rPr>
      </w:pPr>
      <w:r w:rsidRPr="00B955B0">
        <w:rPr>
          <w:u w:val="single"/>
          <w:lang w:val="en-US"/>
        </w:rPr>
        <w:t>There are two (2) reasons</w:t>
      </w:r>
    </w:p>
    <w:p w14:paraId="362DC2F2" w14:textId="68C62015" w:rsidR="00B955B0" w:rsidRDefault="00B955B0" w:rsidP="00B955B0">
      <w:pPr>
        <w:pStyle w:val="ListParagraph"/>
        <w:numPr>
          <w:ilvl w:val="0"/>
          <w:numId w:val="3"/>
        </w:numPr>
        <w:rPr>
          <w:lang w:val="en-US"/>
        </w:rPr>
      </w:pPr>
      <w:r>
        <w:rPr>
          <w:lang w:val="en-US"/>
        </w:rPr>
        <w:t>It is as a result of the fall of man. All have sin and have come short of the glory of God</w:t>
      </w:r>
      <w:r w:rsidR="004B5D53">
        <w:rPr>
          <w:lang w:val="en-US"/>
        </w:rPr>
        <w:t>. (Romans 2:23) The glory of God has left man.</w:t>
      </w:r>
    </w:p>
    <w:p w14:paraId="13C9BB45" w14:textId="71AC723E" w:rsidR="004B5D53" w:rsidRDefault="004B5D53" w:rsidP="00B955B0">
      <w:pPr>
        <w:pStyle w:val="ListParagraph"/>
        <w:numPr>
          <w:ilvl w:val="0"/>
          <w:numId w:val="3"/>
        </w:numPr>
        <w:rPr>
          <w:lang w:val="en-US"/>
        </w:rPr>
      </w:pPr>
      <w:r>
        <w:rPr>
          <w:lang w:val="en-US"/>
        </w:rPr>
        <w:t xml:space="preserve">The image of God was distorted. That is the </w:t>
      </w:r>
      <w:r w:rsidRPr="004B5D53">
        <w:rPr>
          <w:i/>
          <w:iCs/>
          <w:lang w:val="en-US"/>
        </w:rPr>
        <w:t xml:space="preserve">Imago Dei </w:t>
      </w:r>
      <w:r>
        <w:rPr>
          <w:lang w:val="en-US"/>
        </w:rPr>
        <w:t>is totally destroyed.</w:t>
      </w:r>
    </w:p>
    <w:p w14:paraId="7FA7AFC7" w14:textId="2562E514" w:rsidR="004B5D53" w:rsidRDefault="004B5D53" w:rsidP="004B5D53">
      <w:pPr>
        <w:pStyle w:val="ListParagraph"/>
        <w:rPr>
          <w:lang w:val="en-US"/>
        </w:rPr>
      </w:pPr>
      <w:r>
        <w:rPr>
          <w:lang w:val="en-US"/>
        </w:rPr>
        <w:t xml:space="preserve">The </w:t>
      </w:r>
      <w:r w:rsidRPr="004B5D53">
        <w:rPr>
          <w:b/>
          <w:bCs/>
          <w:i/>
          <w:iCs/>
          <w:lang w:val="en-US"/>
        </w:rPr>
        <w:t>Imago Dei</w:t>
      </w:r>
      <w:r>
        <w:rPr>
          <w:lang w:val="en-US"/>
        </w:rPr>
        <w:t xml:space="preserve"> denotes the symbolical relation between God and Humanity.</w:t>
      </w:r>
    </w:p>
    <w:p w14:paraId="5DFB096E" w14:textId="0A2AAB05" w:rsidR="004B5D53" w:rsidRDefault="004B5D53" w:rsidP="004B5D53">
      <w:pPr>
        <w:rPr>
          <w:u w:val="single"/>
          <w:lang w:val="en-US"/>
        </w:rPr>
      </w:pPr>
      <w:r w:rsidRPr="004B5D53">
        <w:rPr>
          <w:u w:val="single"/>
          <w:lang w:val="en-US"/>
        </w:rPr>
        <w:t xml:space="preserve">What do we need now: </w:t>
      </w:r>
      <w:proofErr w:type="gramStart"/>
      <w:r w:rsidRPr="004B5D53">
        <w:rPr>
          <w:u w:val="single"/>
          <w:lang w:val="en-US"/>
        </w:rPr>
        <w:t>SALVATION</w:t>
      </w:r>
      <w:proofErr w:type="gramEnd"/>
    </w:p>
    <w:p w14:paraId="21EF93CB" w14:textId="6AC37901" w:rsidR="004B5D53" w:rsidRDefault="004B5D53" w:rsidP="004B5D53">
      <w:pPr>
        <w:rPr>
          <w:lang w:val="en-US"/>
        </w:rPr>
      </w:pPr>
      <w:r>
        <w:rPr>
          <w:lang w:val="en-US"/>
        </w:rPr>
        <w:t>When the transformation of salvation takes place, Spiritual growth begins.</w:t>
      </w:r>
    </w:p>
    <w:p w14:paraId="68060708" w14:textId="5F52D15C" w:rsidR="004B5D53" w:rsidRDefault="004B5D53" w:rsidP="004B5D53">
      <w:pPr>
        <w:pStyle w:val="ListParagraph"/>
        <w:numPr>
          <w:ilvl w:val="0"/>
          <w:numId w:val="4"/>
        </w:numPr>
        <w:rPr>
          <w:lang w:val="en-US"/>
        </w:rPr>
      </w:pPr>
      <w:r>
        <w:rPr>
          <w:lang w:val="en-US"/>
        </w:rPr>
        <w:t>The list of the ‘acts’ of the ‘flesh’ must be identified and do away with. (Galatians 5:19-21)</w:t>
      </w:r>
    </w:p>
    <w:p w14:paraId="2559F6BE" w14:textId="434FAEDE" w:rsidR="004B5D53" w:rsidRDefault="004B5D53" w:rsidP="004B5D53">
      <w:pPr>
        <w:pStyle w:val="ListParagraph"/>
        <w:numPr>
          <w:ilvl w:val="0"/>
          <w:numId w:val="4"/>
        </w:numPr>
        <w:rPr>
          <w:lang w:val="en-US"/>
        </w:rPr>
      </w:pPr>
      <w:r>
        <w:rPr>
          <w:lang w:val="en-US"/>
        </w:rPr>
        <w:t xml:space="preserve">The list of the fruit of the Spirit must be sought for. (Galatians </w:t>
      </w:r>
      <w:r w:rsidR="00DC1FF3">
        <w:rPr>
          <w:lang w:val="en-US"/>
        </w:rPr>
        <w:t>5:22-23)</w:t>
      </w:r>
    </w:p>
    <w:p w14:paraId="62F44546" w14:textId="347ED1A9" w:rsidR="00DC1FF3" w:rsidRDefault="00DC1FF3" w:rsidP="00DC1FF3">
      <w:pPr>
        <w:rPr>
          <w:u w:val="single"/>
          <w:lang w:val="en-US"/>
        </w:rPr>
      </w:pPr>
      <w:r w:rsidRPr="00DC1FF3">
        <w:rPr>
          <w:u w:val="single"/>
          <w:lang w:val="en-US"/>
        </w:rPr>
        <w:t>Watch these things in Christian life</w:t>
      </w:r>
    </w:p>
    <w:p w14:paraId="539A8239" w14:textId="5B63320C" w:rsidR="00DC1FF3" w:rsidRDefault="00DC1FF3" w:rsidP="00DC1FF3">
      <w:pPr>
        <w:pStyle w:val="ListParagraph"/>
        <w:numPr>
          <w:ilvl w:val="0"/>
          <w:numId w:val="5"/>
        </w:numPr>
        <w:rPr>
          <w:lang w:val="en-US"/>
        </w:rPr>
      </w:pPr>
      <w:r>
        <w:rPr>
          <w:lang w:val="en-US"/>
        </w:rPr>
        <w:t>Presumption Assurance of salvation. (1 Corinthians 10:1-5)</w:t>
      </w:r>
    </w:p>
    <w:p w14:paraId="0783ED93" w14:textId="048AC44C" w:rsidR="00DF2371" w:rsidRDefault="00DF2371" w:rsidP="00DC1FF3">
      <w:pPr>
        <w:pStyle w:val="ListParagraph"/>
        <w:numPr>
          <w:ilvl w:val="0"/>
          <w:numId w:val="5"/>
        </w:numPr>
        <w:rPr>
          <w:lang w:val="en-US"/>
        </w:rPr>
      </w:pPr>
      <w:r>
        <w:rPr>
          <w:lang w:val="en-US"/>
        </w:rPr>
        <w:t>Misplaced Assurance of salvation. (Luke 18:10-14)</w:t>
      </w:r>
    </w:p>
    <w:p w14:paraId="789DA766" w14:textId="532BF84D" w:rsidR="00DF2371" w:rsidRPr="00DF2371" w:rsidRDefault="00DF2371" w:rsidP="00DF2371">
      <w:pPr>
        <w:rPr>
          <w:u w:val="single"/>
          <w:lang w:val="en-US"/>
        </w:rPr>
      </w:pPr>
      <w:r w:rsidRPr="00DF2371">
        <w:rPr>
          <w:u w:val="single"/>
          <w:lang w:val="en-US"/>
        </w:rPr>
        <w:lastRenderedPageBreak/>
        <w:t>Conclusion:</w:t>
      </w:r>
    </w:p>
    <w:p w14:paraId="16CA4671" w14:textId="77777777" w:rsidR="00212BFE" w:rsidRDefault="00A178F6" w:rsidP="004B5D53">
      <w:pPr>
        <w:rPr>
          <w:lang w:val="en-US"/>
        </w:rPr>
      </w:pPr>
      <w:r>
        <w:rPr>
          <w:lang w:val="en-US"/>
        </w:rPr>
        <w:t xml:space="preserve">We have been discussing the topic Spiritual Growth, by God’s sufficient grace we have been able to do an in-depth investigation to unravel the meaning of Spiritual and Growth. </w:t>
      </w:r>
    </w:p>
    <w:p w14:paraId="312782EA" w14:textId="77777777" w:rsidR="00212BFE" w:rsidRDefault="00212BFE" w:rsidP="004B5D53">
      <w:pPr>
        <w:rPr>
          <w:lang w:val="en-US"/>
        </w:rPr>
      </w:pPr>
      <w:r>
        <w:rPr>
          <w:lang w:val="en-US"/>
        </w:rPr>
        <w:t>We have also learnt that Spiritual growth is a process of becoming like Jesus and also conforming to his image, we also find out why spiritual growth, we understood man is both Spiritual and physical body. That the Anatomy of the Human body is made up of two (2) elements:</w:t>
      </w:r>
    </w:p>
    <w:p w14:paraId="07CAF174" w14:textId="77777777" w:rsidR="00212BFE" w:rsidRDefault="00212BFE" w:rsidP="00212BFE">
      <w:pPr>
        <w:pStyle w:val="ListParagraph"/>
        <w:numPr>
          <w:ilvl w:val="0"/>
          <w:numId w:val="6"/>
        </w:numPr>
        <w:rPr>
          <w:lang w:val="en-US"/>
        </w:rPr>
      </w:pPr>
      <w:r>
        <w:rPr>
          <w:lang w:val="en-US"/>
        </w:rPr>
        <w:t>The Body</w:t>
      </w:r>
    </w:p>
    <w:p w14:paraId="4A9F06C4" w14:textId="77777777" w:rsidR="00212BFE" w:rsidRDefault="00212BFE" w:rsidP="00212BFE">
      <w:pPr>
        <w:pStyle w:val="ListParagraph"/>
        <w:numPr>
          <w:ilvl w:val="0"/>
          <w:numId w:val="6"/>
        </w:numPr>
        <w:rPr>
          <w:lang w:val="en-US"/>
        </w:rPr>
      </w:pPr>
      <w:r>
        <w:rPr>
          <w:lang w:val="en-US"/>
        </w:rPr>
        <w:t>The Spirit</w:t>
      </w:r>
    </w:p>
    <w:p w14:paraId="5F02234D" w14:textId="77777777" w:rsidR="00212BFE" w:rsidRDefault="00212BFE" w:rsidP="00212BFE">
      <w:pPr>
        <w:rPr>
          <w:lang w:val="en-US"/>
        </w:rPr>
      </w:pPr>
      <w:r>
        <w:rPr>
          <w:lang w:val="en-US"/>
        </w:rPr>
        <w:t>We also understood why the question, if we have the spirit of God, why then we need Spiritual growth, whiles God’s creation is perfect and good.</w:t>
      </w:r>
    </w:p>
    <w:p w14:paraId="65DD72CE" w14:textId="77777777" w:rsidR="00212BFE" w:rsidRDefault="00212BFE" w:rsidP="00212BFE">
      <w:pPr>
        <w:rPr>
          <w:lang w:val="en-US"/>
        </w:rPr>
      </w:pPr>
      <w:r>
        <w:rPr>
          <w:lang w:val="en-US"/>
        </w:rPr>
        <w:t>There are 2 reason.</w:t>
      </w:r>
    </w:p>
    <w:p w14:paraId="317BF82B" w14:textId="77777777" w:rsidR="00212BFE" w:rsidRDefault="00212BFE" w:rsidP="00212BFE">
      <w:pPr>
        <w:pStyle w:val="ListParagraph"/>
        <w:numPr>
          <w:ilvl w:val="0"/>
          <w:numId w:val="7"/>
        </w:numPr>
        <w:rPr>
          <w:lang w:val="en-US"/>
        </w:rPr>
      </w:pPr>
      <w:r>
        <w:rPr>
          <w:lang w:val="en-US"/>
        </w:rPr>
        <w:t>It is as a result of the fall of man, the first Adam.</w:t>
      </w:r>
    </w:p>
    <w:p w14:paraId="1FCB7D9D" w14:textId="42B41EE3" w:rsidR="00212BFE" w:rsidRDefault="00212BFE" w:rsidP="00212BFE">
      <w:pPr>
        <w:pStyle w:val="ListParagraph"/>
        <w:numPr>
          <w:ilvl w:val="0"/>
          <w:numId w:val="7"/>
        </w:numPr>
        <w:rPr>
          <w:lang w:val="en-US"/>
        </w:rPr>
      </w:pPr>
      <w:r>
        <w:rPr>
          <w:lang w:val="en-US"/>
        </w:rPr>
        <w:t xml:space="preserve">The </w:t>
      </w:r>
      <w:r w:rsidR="00AC33F7">
        <w:rPr>
          <w:lang w:val="en-US"/>
        </w:rPr>
        <w:t>I</w:t>
      </w:r>
      <w:r>
        <w:rPr>
          <w:lang w:val="en-US"/>
        </w:rPr>
        <w:t xml:space="preserve">mago </w:t>
      </w:r>
      <w:r w:rsidR="00AC33F7">
        <w:rPr>
          <w:lang w:val="en-US"/>
        </w:rPr>
        <w:t>D</w:t>
      </w:r>
      <w:r>
        <w:rPr>
          <w:lang w:val="en-US"/>
        </w:rPr>
        <w:t>ei was totally distorted and therefore what we need now is SALVATION.</w:t>
      </w:r>
    </w:p>
    <w:p w14:paraId="3CCC717D" w14:textId="7DB784F3" w:rsidR="004B5D53" w:rsidRDefault="00212BFE" w:rsidP="00922C19">
      <w:pPr>
        <w:rPr>
          <w:lang w:val="en-US"/>
        </w:rPr>
      </w:pPr>
      <w:r>
        <w:rPr>
          <w:lang w:val="en-US"/>
        </w:rPr>
        <w:t xml:space="preserve">We also understood that when the </w:t>
      </w:r>
      <w:r w:rsidR="00922C19">
        <w:rPr>
          <w:lang w:val="en-US"/>
        </w:rPr>
        <w:t>transformation of salvation takes place spiritual growth begins.</w:t>
      </w:r>
      <w:r w:rsidR="00A178F6" w:rsidRPr="00212BFE">
        <w:rPr>
          <w:lang w:val="en-US"/>
        </w:rPr>
        <w:t xml:space="preserve">  </w:t>
      </w:r>
    </w:p>
    <w:p w14:paraId="04745917" w14:textId="1B47AA98" w:rsidR="00922C19" w:rsidRDefault="00922C19" w:rsidP="00922C19">
      <w:pPr>
        <w:rPr>
          <w:lang w:val="en-US"/>
        </w:rPr>
      </w:pPr>
      <w:r>
        <w:rPr>
          <w:lang w:val="en-US"/>
        </w:rPr>
        <w:t>Reference was made to the list of the acts in Galatians 5:19-21 and the list of fruit of the Spirit. Galatians 5:22-23</w:t>
      </w:r>
    </w:p>
    <w:p w14:paraId="6124CBAF" w14:textId="4FEDAE2D" w:rsidR="00922C19" w:rsidRDefault="00922C19" w:rsidP="00922C19">
      <w:pPr>
        <w:rPr>
          <w:lang w:val="en-US"/>
        </w:rPr>
      </w:pPr>
      <w:r>
        <w:rPr>
          <w:lang w:val="en-US"/>
        </w:rPr>
        <w:t>Finally</w:t>
      </w:r>
      <w:r w:rsidR="00AC33F7">
        <w:rPr>
          <w:lang w:val="en-US"/>
        </w:rPr>
        <w:t>,</w:t>
      </w:r>
      <w:r>
        <w:rPr>
          <w:lang w:val="en-US"/>
        </w:rPr>
        <w:t xml:space="preserve"> we are encouraged to watch these things in our Christian life journey.</w:t>
      </w:r>
    </w:p>
    <w:p w14:paraId="699FAB4C" w14:textId="5AFC05C8" w:rsidR="00922C19" w:rsidRDefault="00922C19" w:rsidP="00922C19">
      <w:pPr>
        <w:pStyle w:val="ListParagraph"/>
        <w:numPr>
          <w:ilvl w:val="0"/>
          <w:numId w:val="9"/>
        </w:numPr>
        <w:rPr>
          <w:lang w:val="en-US"/>
        </w:rPr>
      </w:pPr>
      <w:r>
        <w:rPr>
          <w:lang w:val="en-US"/>
        </w:rPr>
        <w:t>Presumption Assurance of salvation. (1 Corinthians 10:1-5)</w:t>
      </w:r>
    </w:p>
    <w:p w14:paraId="27684E74" w14:textId="2B840C2A" w:rsidR="00922C19" w:rsidRPr="00922C19" w:rsidRDefault="00922C19" w:rsidP="00922C19">
      <w:pPr>
        <w:pStyle w:val="ListParagraph"/>
        <w:numPr>
          <w:ilvl w:val="0"/>
          <w:numId w:val="9"/>
        </w:numPr>
        <w:rPr>
          <w:lang w:val="en-US"/>
        </w:rPr>
      </w:pPr>
      <w:r>
        <w:rPr>
          <w:lang w:val="en-US"/>
        </w:rPr>
        <w:t>Misplaced Assurance of salvation. (Luke 18:10-14)</w:t>
      </w:r>
    </w:p>
    <w:p w14:paraId="6B21290F" w14:textId="77777777" w:rsidR="001A0096" w:rsidRPr="00B955B0" w:rsidRDefault="001A0096">
      <w:pPr>
        <w:rPr>
          <w:lang w:val="en-US"/>
        </w:rPr>
      </w:pPr>
    </w:p>
    <w:sectPr w:rsidR="001A0096" w:rsidRPr="00B955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25CAC"/>
    <w:multiLevelType w:val="hybridMultilevel"/>
    <w:tmpl w:val="EE908F8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226115"/>
    <w:multiLevelType w:val="hybridMultilevel"/>
    <w:tmpl w:val="B4968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756F91"/>
    <w:multiLevelType w:val="hybridMultilevel"/>
    <w:tmpl w:val="31ACE7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575848"/>
    <w:multiLevelType w:val="hybridMultilevel"/>
    <w:tmpl w:val="EFAE6986"/>
    <w:lvl w:ilvl="0" w:tplc="26B4466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C339E3"/>
    <w:multiLevelType w:val="hybridMultilevel"/>
    <w:tmpl w:val="927071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861A21"/>
    <w:multiLevelType w:val="hybridMultilevel"/>
    <w:tmpl w:val="6150A4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A4863CB"/>
    <w:multiLevelType w:val="hybridMultilevel"/>
    <w:tmpl w:val="41527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1D6022"/>
    <w:multiLevelType w:val="hybridMultilevel"/>
    <w:tmpl w:val="34A02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232A22"/>
    <w:multiLevelType w:val="hybridMultilevel"/>
    <w:tmpl w:val="A08A6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6"/>
  </w:num>
  <w:num w:numId="5">
    <w:abstractNumId w:val="4"/>
  </w:num>
  <w:num w:numId="6">
    <w:abstractNumId w:val="2"/>
  </w:num>
  <w:num w:numId="7">
    <w:abstractNumId w:val="7"/>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jezNDc0NTa0NDNU0lEKTi0uzszPAykwrAUA5//HkCwAAAA="/>
  </w:docVars>
  <w:rsids>
    <w:rsidRoot w:val="001A0096"/>
    <w:rsid w:val="001A0096"/>
    <w:rsid w:val="00212BFE"/>
    <w:rsid w:val="004739E0"/>
    <w:rsid w:val="004A2D8D"/>
    <w:rsid w:val="004B5D53"/>
    <w:rsid w:val="00922C19"/>
    <w:rsid w:val="00A126ED"/>
    <w:rsid w:val="00A178F6"/>
    <w:rsid w:val="00AC33F7"/>
    <w:rsid w:val="00B955B0"/>
    <w:rsid w:val="00DC1FF3"/>
    <w:rsid w:val="00DF2371"/>
    <w:rsid w:val="00E90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D191"/>
  <w15:chartTrackingRefBased/>
  <w15:docId w15:val="{0E4B139D-1092-4AFB-978D-8A3E8F581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0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1</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C ICT</dc:creator>
  <cp:keywords/>
  <dc:description/>
  <cp:lastModifiedBy>TAC ICT</cp:lastModifiedBy>
  <cp:revision>5</cp:revision>
  <dcterms:created xsi:type="dcterms:W3CDTF">2021-03-04T10:34:00Z</dcterms:created>
  <dcterms:modified xsi:type="dcterms:W3CDTF">2021-03-04T13:58:00Z</dcterms:modified>
</cp:coreProperties>
</file>